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aramedic</w:t>
      </w:r>
      <w:r>
        <w:t xml:space="preserve"> </w:t>
      </w:r>
      <w:r>
        <w:t xml:space="preserve">Career</w:t>
      </w:r>
      <w:r>
        <w:t xml:space="preserve"> </w:t>
      </w:r>
      <w:r>
        <w:t xml:space="preserve">in</w:t>
      </w:r>
      <w:r>
        <w:t xml:space="preserve"> </w:t>
      </w:r>
      <w:r>
        <w:t xml:space="preserve">Nepal</w:t>
      </w:r>
      <w:r>
        <w:t xml:space="preserve"> </w:t>
      </w:r>
      <w:r>
        <w:t xml:space="preserve">Kathmandu</w:t>
      </w:r>
    </w:p>
    <w:bookmarkStart w:id="20" w:name="X0d14a50e6b4555ca62a1b5cc617f1e85fd12b2f"/>
    <w:p>
      <w:pPr>
        <w:pStyle w:val="Heading1"/>
      </w:pPr>
      <w:r>
        <w:t xml:space="preserve">Personal Statement for Paramedic Position in Nepal Kathmandu</w:t>
      </w:r>
    </w:p>
    <w:p>
      <w:pPr>
        <w:pStyle w:val="FirstParagraph"/>
      </w:pPr>
      <w:r>
        <w:t xml:space="preserve">As I prepare to submit this Personal Statement, I reflect deeply on my journey toward becoming a dedicated Paramedic committed to serving the unique healthcare needs of Nepal Kathmandu. The bustling streets of Kathmandu Valley, where ancient temples stand beside modern challenges, demand emergency responders who understand both medical urgency and cultural context. This is why I am writing with profound conviction about my aspiration to contribute as a Paramedic in this vibrant yet demanding urban environment.</w:t>
      </w:r>
    </w:p>
    <w:p>
      <w:pPr>
        <w:pStyle w:val="BodyText"/>
      </w:pPr>
      <w:r>
        <w:t xml:space="preserve">My passion for emergency medical services ignited during my childhood in rural Nepal, where access to healthcare was limited and ambulance services were virtually non-existent. Witnessing neighbors suffer due to delayed medical attention, I resolved to become the solution. After completing my Bachelor of Science in Emergency Medical Services at Tribhuvan University’s Institute of Medicine, I further honed my skills through rigorous training at the Nepal Ambulance Service Training Center in Kathmandu. My clinical rotations across diverse settings—from crowded markets like Thamel to remote hillside communities—taught me that effective Paramedic care requires more than medical knowledge; it demands cultural sensitivity, adaptability, and a deep respect for Nepali traditions.</w:t>
      </w:r>
    </w:p>
    <w:p>
      <w:pPr>
        <w:pStyle w:val="BodyText"/>
      </w:pPr>
      <w:r>
        <w:t xml:space="preserve">In Nepal Kathmandu, where traffic congestion exacerbates emergency response times and natural disasters like earthquakes create overwhelming demand for rapid intervention, my training has prepared me for the unique pressures of this city. I have completed advanced certifications in trauma management, pediatric emergencies, and disaster response through partnerships with the Nepal Red Cross Society and International Medical Corps. During the 2015 earthquake crisis, I served as a field paramedic in Kathmandu’s Durbar Square area, coordinating triage for over 150 injured patients under chaotic conditions. This experience cemented my understanding that survival rates in Kathmandu depend not just on medical skill but on swift coordination within Nepal’s complex emergency systems.</w:t>
      </w:r>
    </w:p>
    <w:p>
      <w:pPr>
        <w:pStyle w:val="BodyText"/>
      </w:pPr>
      <w:r>
        <w:t xml:space="preserve">What sets me apart as a Paramedic candidate is my ability to bridge language barriers and cultural nuances critical to effective care in Nepal Kathmandu. Fluent in Nepali, Maithili, and English, I can communicate clearly with patients from all walks of life—from elderly farmers seeking help for heart issues near Swayambhunath to young urban professionals experiencing acute asthma attacks downtown. During my internship at Kathmandu Medical College Hospital, I developed a protocol for culturally competent care that incorporates traditional healing practices when appropriate (such as consulting local healers for spiritual comfort in end-of-life situations), which was praised by hospital administrators. This approach ensures patients feel respected, increasing their cooperation and improving outcomes.</w:t>
      </w:r>
    </w:p>
    <w:p>
      <w:pPr>
        <w:pStyle w:val="BodyText"/>
      </w:pPr>
      <w:r>
        <w:t xml:space="preserve">I recognize that Nepal Kathmandu’s healthcare landscape presents distinct challenges: overcrowded hospitals, limited resources during monsoon seasons when landslides disrupt access to communities, and the growing burden of road traffic accidents. As a Paramedic, I’ve addressed these through proactive solutions. While volunteering with the Kathmandu Valley Disaster Response Team, I designed a mobile triage system using low-cost smartphone technology to map emergency locations in real-time—a tool now adopted by 12 local ambulance services. My field notes from this initiative documented how timely interventions reduced response times by 37% during peak traffic hours, directly saving lives in areas like Putali Naga and Baneshwor where access is particularly difficult.</w:t>
      </w:r>
    </w:p>
    <w:p>
      <w:pPr>
        <w:pStyle w:val="BodyText"/>
      </w:pPr>
      <w:r>
        <w:t xml:space="preserve">My commitment to Nepal Kathmandu extends beyond clinical duties. I have partnered with local schools in Baluwatar to teach basic first aid to 500+ students, empowering communities with life-saving skills before emergencies escalate. Additionally, I co-founded "Safal Jeevan" (Safe Life), a community health initiative providing free blood pressure screenings and diabetes education at Kathmandu’s street markets. These projects reflect my belief that a Paramedic’s role transcends the ambulance; it involves building resilient communities where emergency care is not just reactive but preventive. I’ve seen how trust built through consistent neighborhood engagement leads to greater patient cooperation during critical incidents—something vital in a city where many distrust formal healthcare systems due to historical barriers.</w:t>
      </w:r>
    </w:p>
    <w:p>
      <w:pPr>
        <w:pStyle w:val="BodyText"/>
      </w:pPr>
      <w:r>
        <w:t xml:space="preserve">What excites me most about joining Nepal Kathmandu’s emergency services is the opportunity to innovate within a context that values both modern medicine and traditional wisdom. I’ve researched how Nepali communities integrate Ayurvedic practices with Western medicine, and I’m eager to develop collaborative protocols with local healers for holistic care. My Personal Statement isn’t merely an application—it’s a pledge to honor Nepal’s heritage while advancing emergency care through evidence-based practice. In Kathmandu, where the sound of ambulance sirens echoes against the backdrop of temple bells, every response is a testament to our shared humanity.</w:t>
      </w:r>
    </w:p>
    <w:p>
      <w:pPr>
        <w:pStyle w:val="BodyText"/>
      </w:pPr>
      <w:r>
        <w:t xml:space="preserve">As I finalize this Personal Statement, I’m reminded that being a Paramedic in Nepal Kathmandu means walking a path where compassion meets action. The city’s resilience during crises—from the 2015 earthquakes to recent flooding—has shown me what communities can achieve when healthcare workers stand shoulder-to-shoulder with those they serve. My training, experiences, and cultural immersion have prepared me to not just meet but exceed expectations in this role. I am ready to deploy my skills immediately across Kathmandu’s diverse neighborhoods, whether stabilizing a burn victim from a kitchen fire in Patan or assisting during festival crowds at Pashupatinath Temple.</w:t>
      </w:r>
    </w:p>
    <w:p>
      <w:pPr>
        <w:pStyle w:val="BodyText"/>
      </w:pPr>
      <w:r>
        <w:t xml:space="preserve">This is why I seek this Paramedic position: to transform my passion into purpose within the heart of Nepal. In Kathmandu, where every street corner holds stories of need and hope, I will bring not only medical expertise but also a deep-seated commitment to serving with integrity. As a future Paramedic in Nepal Kathmandu, I vow to uphold the highest standards of care while honoring the spirit of "Atithi Devo Bhava" (the guest is equivalent to God)—for every patient deserves reverence, respect, and timely aid. My journey has prepared me for this mission; now I seek the opportunity to serve Kathmandu with everything I have.</w:t>
      </w:r>
    </w:p>
    <w:p>
      <w:pPr>
        <w:pStyle w:val="BodyText"/>
      </w:pPr>
      <w:r>
        <w:t xml:space="preserve">With profound dedication,</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aramedic Career in Nepal Kathmandu</dc:title>
  <dc:creator/>
  <dc:language>en</dc:language>
  <cp:keywords/>
  <dcterms:created xsi:type="dcterms:W3CDTF">2026-07-18T15:00:38Z</dcterms:created>
  <dcterms:modified xsi:type="dcterms:W3CDTF">2026-07-18T15:00:38Z</dcterms:modified>
</cp:coreProperties>
</file>

<file path=docProps/custom.xml><?xml version="1.0" encoding="utf-8"?>
<Properties xmlns="http://schemas.openxmlformats.org/officeDocument/2006/custom-properties" xmlns:vt="http://schemas.openxmlformats.org/officeDocument/2006/docPropsVTypes"/>
</file>